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449960" w14:textId="77777777" w:rsidR="00DE0C30" w:rsidRDefault="00DE0C30" w:rsidP="0083080C">
      <w:pPr>
        <w:jc w:val="center"/>
        <w:rPr>
          <w:b/>
          <w:sz w:val="28"/>
          <w:szCs w:val="28"/>
        </w:rPr>
      </w:pPr>
    </w:p>
    <w:p w14:paraId="0CBCC9A0" w14:textId="77777777" w:rsidR="00E42F30" w:rsidRPr="00E42F30" w:rsidRDefault="00CE18DE" w:rsidP="0083080C">
      <w:pPr>
        <w:jc w:val="center"/>
        <w:rPr>
          <w:b/>
          <w:sz w:val="28"/>
          <w:szCs w:val="28"/>
        </w:rPr>
      </w:pPr>
      <w:r w:rsidRPr="009C12BA">
        <w:rPr>
          <w:b/>
          <w:sz w:val="28"/>
          <w:szCs w:val="28"/>
        </w:rPr>
        <w:t>Lab Assignment</w:t>
      </w:r>
      <w:r w:rsidR="005E15A8" w:rsidRPr="009C12BA">
        <w:rPr>
          <w:b/>
          <w:sz w:val="28"/>
          <w:szCs w:val="28"/>
        </w:rPr>
        <w:t xml:space="preserve"> #</w:t>
      </w:r>
      <w:r w:rsidR="0083080C">
        <w:rPr>
          <w:b/>
          <w:sz w:val="28"/>
          <w:szCs w:val="28"/>
        </w:rPr>
        <w:t>5</w:t>
      </w:r>
      <w:r w:rsidR="009446B4">
        <w:rPr>
          <w:b/>
          <w:sz w:val="28"/>
          <w:szCs w:val="28"/>
        </w:rPr>
        <w:t xml:space="preserve"> –</w:t>
      </w:r>
      <w:r w:rsidR="0083080C" w:rsidRPr="0083080C">
        <w:rPr>
          <w:b/>
          <w:sz w:val="28"/>
          <w:szCs w:val="28"/>
        </w:rPr>
        <w:t>Emerging</w:t>
      </w:r>
      <w:r w:rsidR="0083080C">
        <w:rPr>
          <w:b/>
          <w:sz w:val="28"/>
          <w:szCs w:val="28"/>
        </w:rPr>
        <w:t xml:space="preserve"> </w:t>
      </w:r>
      <w:r w:rsidR="0083080C" w:rsidRPr="0083080C">
        <w:rPr>
          <w:b/>
          <w:sz w:val="28"/>
          <w:szCs w:val="28"/>
        </w:rPr>
        <w:t>Technologies,</w:t>
      </w:r>
      <w:r w:rsidR="0083080C">
        <w:rPr>
          <w:b/>
          <w:sz w:val="28"/>
          <w:szCs w:val="28"/>
        </w:rPr>
        <w:t xml:space="preserve"> </w:t>
      </w:r>
      <w:r w:rsidR="0083080C" w:rsidRPr="0083080C">
        <w:rPr>
          <w:b/>
          <w:sz w:val="28"/>
          <w:szCs w:val="28"/>
        </w:rPr>
        <w:t>sustainability</w:t>
      </w:r>
      <w:r w:rsidR="0083080C">
        <w:rPr>
          <w:b/>
          <w:sz w:val="28"/>
          <w:szCs w:val="28"/>
        </w:rPr>
        <w:t xml:space="preserve"> </w:t>
      </w:r>
      <w:r w:rsidR="0083080C" w:rsidRPr="0083080C">
        <w:rPr>
          <w:b/>
          <w:sz w:val="28"/>
          <w:szCs w:val="28"/>
        </w:rPr>
        <w:t>and</w:t>
      </w:r>
      <w:r w:rsidR="0083080C">
        <w:rPr>
          <w:b/>
          <w:sz w:val="28"/>
          <w:szCs w:val="28"/>
        </w:rPr>
        <w:t xml:space="preserve"> </w:t>
      </w:r>
      <w:r w:rsidR="0083080C" w:rsidRPr="0083080C">
        <w:rPr>
          <w:b/>
          <w:sz w:val="28"/>
          <w:szCs w:val="28"/>
        </w:rPr>
        <w:t>responsibility</w:t>
      </w:r>
      <w:r w:rsidR="0083080C">
        <w:rPr>
          <w:b/>
          <w:sz w:val="28"/>
          <w:szCs w:val="28"/>
        </w:rPr>
        <w:t xml:space="preserve"> </w:t>
      </w:r>
      <w:r w:rsidR="0083080C" w:rsidRPr="0083080C">
        <w:rPr>
          <w:b/>
          <w:sz w:val="28"/>
          <w:szCs w:val="28"/>
        </w:rPr>
        <w:t>as global</w:t>
      </w:r>
      <w:r w:rsidR="0083080C">
        <w:rPr>
          <w:b/>
          <w:sz w:val="28"/>
          <w:szCs w:val="28"/>
        </w:rPr>
        <w:t xml:space="preserve"> </w:t>
      </w:r>
      <w:r w:rsidR="00771F9E">
        <w:rPr>
          <w:b/>
          <w:sz w:val="28"/>
          <w:szCs w:val="28"/>
        </w:rPr>
        <w:t>citizens</w:t>
      </w:r>
    </w:p>
    <w:p w14:paraId="418FB91F" w14:textId="77777777" w:rsidR="00DE0C30" w:rsidRDefault="00DE0C30" w:rsidP="00BE696D">
      <w:pPr>
        <w:rPr>
          <w:sz w:val="24"/>
          <w:szCs w:val="24"/>
        </w:rPr>
      </w:pPr>
    </w:p>
    <w:p w14:paraId="41BDA45E" w14:textId="424DBF38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2879BA">
        <w:rPr>
          <w:sz w:val="24"/>
          <w:szCs w:val="24"/>
        </w:rPr>
        <w:t>Sunday</w:t>
      </w:r>
      <w:r w:rsidR="008C54F5">
        <w:rPr>
          <w:sz w:val="24"/>
          <w:szCs w:val="24"/>
        </w:rPr>
        <w:t xml:space="preserve"> midnight</w:t>
      </w:r>
      <w:r w:rsidR="00904367">
        <w:rPr>
          <w:sz w:val="24"/>
          <w:szCs w:val="24"/>
        </w:rPr>
        <w:t xml:space="preserve">, </w:t>
      </w:r>
      <w:r w:rsidRPr="002B357C">
        <w:rPr>
          <w:sz w:val="24"/>
          <w:szCs w:val="24"/>
        </w:rPr>
        <w:t xml:space="preserve">Week </w:t>
      </w:r>
      <w:r w:rsidR="00ED2D07">
        <w:rPr>
          <w:sz w:val="24"/>
          <w:szCs w:val="24"/>
        </w:rPr>
        <w:t>14</w:t>
      </w:r>
      <w:r w:rsidRPr="002B357C">
        <w:rPr>
          <w:sz w:val="24"/>
          <w:szCs w:val="24"/>
        </w:rPr>
        <w:t>.</w:t>
      </w:r>
    </w:p>
    <w:p w14:paraId="23577647" w14:textId="77777777" w:rsidR="005E15A8" w:rsidRPr="002B357C" w:rsidRDefault="005E15A8" w:rsidP="00BE696D">
      <w:pPr>
        <w:rPr>
          <w:sz w:val="24"/>
          <w:szCs w:val="24"/>
        </w:rPr>
      </w:pPr>
    </w:p>
    <w:p w14:paraId="6D614A3F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A46F55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is to:</w:t>
      </w:r>
    </w:p>
    <w:p w14:paraId="486A4587" w14:textId="77777777" w:rsidR="00587DFD" w:rsidRPr="00C800B8" w:rsidRDefault="006D190A" w:rsidP="00EC3FEF">
      <w:pPr>
        <w:numPr>
          <w:ilvl w:val="0"/>
          <w:numId w:val="1"/>
        </w:numPr>
        <w:rPr>
          <w:sz w:val="24"/>
          <w:szCs w:val="24"/>
        </w:rPr>
      </w:pPr>
      <w:bookmarkStart w:id="0" w:name="OLE_LINK1"/>
      <w:r w:rsidRPr="00C800B8">
        <w:rPr>
          <w:sz w:val="24"/>
          <w:szCs w:val="24"/>
        </w:rPr>
        <w:t xml:space="preserve">Study the </w:t>
      </w:r>
      <w:r w:rsidR="00EC3FEF">
        <w:rPr>
          <w:sz w:val="24"/>
          <w:szCs w:val="24"/>
        </w:rPr>
        <w:t xml:space="preserve">work/response of Software makers to </w:t>
      </w:r>
      <w:r w:rsidR="00EC3FEF" w:rsidRPr="00EC3FEF">
        <w:rPr>
          <w:sz w:val="24"/>
          <w:szCs w:val="24"/>
        </w:rPr>
        <w:t>sustainability and responsibility as global citizens</w:t>
      </w:r>
      <w:r w:rsidR="00EC3FEF">
        <w:rPr>
          <w:sz w:val="24"/>
          <w:szCs w:val="24"/>
        </w:rPr>
        <w:t>.</w:t>
      </w:r>
    </w:p>
    <w:bookmarkEnd w:id="0"/>
    <w:p w14:paraId="2FFA2296" w14:textId="77777777" w:rsidR="005E15A8" w:rsidRPr="002B357C" w:rsidRDefault="005E15A8" w:rsidP="00BE696D">
      <w:pPr>
        <w:rPr>
          <w:sz w:val="24"/>
          <w:szCs w:val="24"/>
        </w:rPr>
      </w:pPr>
    </w:p>
    <w:p w14:paraId="2A0DA677" w14:textId="77777777" w:rsidR="00B80695" w:rsidRPr="00B80695" w:rsidRDefault="005E15A8" w:rsidP="00BE696D">
      <w:pPr>
        <w:ind w:left="1440" w:hanging="1440"/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</w:r>
      <w:hyperlink r:id="rId7" w:history="1">
        <w:r w:rsidR="0040106F">
          <w:rPr>
            <w:rStyle w:val="Hyperlink"/>
          </w:rPr>
          <w:t>https://www.microsoft.com/en-us/corporate-responsibility/sustainability</w:t>
        </w:r>
      </w:hyperlink>
    </w:p>
    <w:p w14:paraId="68B7F221" w14:textId="035B34CD" w:rsidR="003562EA" w:rsidRDefault="00CD14D6" w:rsidP="0040106F">
      <w:pPr>
        <w:ind w:left="1440"/>
        <w:rPr>
          <w:rStyle w:val="Hyperlink"/>
        </w:rPr>
      </w:pPr>
      <w:hyperlink r:id="rId8" w:history="1">
        <w:r w:rsidR="0040106F">
          <w:rPr>
            <w:rStyle w:val="Hyperlink"/>
          </w:rPr>
          <w:t>https://www.microsoft.com/en-us/ai/ai-for-earth</w:t>
        </w:r>
      </w:hyperlink>
      <w:r w:rsidR="0040106F">
        <w:t xml:space="preserve">, </w:t>
      </w:r>
      <w:hyperlink r:id="rId9" w:history="1">
        <w:r w:rsidR="0040106F">
          <w:rPr>
            <w:rStyle w:val="Hyperlink"/>
          </w:rPr>
          <w:t>https://aws.amazon.com/about-aws/sustainability/</w:t>
        </w:r>
      </w:hyperlink>
      <w:r w:rsidR="0040106F">
        <w:t xml:space="preserve">, </w:t>
      </w:r>
      <w:hyperlink r:id="rId10" w:history="1">
        <w:r w:rsidR="0040106F">
          <w:rPr>
            <w:rStyle w:val="Hyperlink"/>
          </w:rPr>
          <w:t>https://sustainability.google/</w:t>
        </w:r>
      </w:hyperlink>
    </w:p>
    <w:p w14:paraId="5D053F8A" w14:textId="44BE06F1" w:rsidR="00840F6D" w:rsidRDefault="00840F6D" w:rsidP="0040106F">
      <w:pPr>
        <w:ind w:left="1440"/>
        <w:rPr>
          <w:rStyle w:val="Hyperlink"/>
        </w:rPr>
      </w:pPr>
      <w:r w:rsidRPr="00840F6D">
        <w:rPr>
          <w:rStyle w:val="Hyperlink"/>
        </w:rPr>
        <w:t>https://platform.openai.com/docs/introduction</w:t>
      </w:r>
    </w:p>
    <w:p w14:paraId="1547F482" w14:textId="014D985D" w:rsidR="00840F6D" w:rsidRDefault="00CD14D6" w:rsidP="0040106F">
      <w:pPr>
        <w:ind w:left="1440"/>
        <w:rPr>
          <w:rStyle w:val="Hyperlink"/>
        </w:rPr>
      </w:pPr>
      <w:hyperlink r:id="rId11" w:history="1">
        <w:r w:rsidR="00840F6D" w:rsidRPr="00077E89">
          <w:rPr>
            <w:rStyle w:val="Hyperlink"/>
          </w:rPr>
          <w:t>https://platform.openai.com/docs/api-reference/chat/object</w:t>
        </w:r>
      </w:hyperlink>
    </w:p>
    <w:p w14:paraId="35EC4460" w14:textId="77777777" w:rsidR="00840F6D" w:rsidRDefault="00840F6D" w:rsidP="0040106F">
      <w:pPr>
        <w:ind w:left="1440"/>
        <w:rPr>
          <w:rStyle w:val="Hyperlink"/>
        </w:rPr>
      </w:pPr>
    </w:p>
    <w:p w14:paraId="73D0C017" w14:textId="77777777" w:rsidR="00B03FAD" w:rsidRDefault="00B03FAD" w:rsidP="00BE696D">
      <w:pPr>
        <w:rPr>
          <w:sz w:val="24"/>
          <w:szCs w:val="24"/>
        </w:rPr>
      </w:pPr>
    </w:p>
    <w:p w14:paraId="2A6625F9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2BCB7F6D" w14:textId="51449DCA" w:rsidR="00760851" w:rsidRPr="002B357C" w:rsidRDefault="00760851" w:rsidP="00760851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</w:t>
      </w:r>
      <w:r>
        <w:rPr>
          <w:sz w:val="24"/>
          <w:szCs w:val="24"/>
        </w:rPr>
        <w:t>may</w:t>
      </w:r>
      <w:r w:rsidRPr="002B357C">
        <w:rPr>
          <w:sz w:val="24"/>
          <w:szCs w:val="24"/>
        </w:rPr>
        <w:t xml:space="preserve"> be completed </w:t>
      </w:r>
      <w:r>
        <w:rPr>
          <w:sz w:val="24"/>
          <w:szCs w:val="24"/>
        </w:rPr>
        <w:t xml:space="preserve">in </w:t>
      </w:r>
      <w:r w:rsidRPr="006D190A">
        <w:rPr>
          <w:b/>
          <w:sz w:val="24"/>
          <w:szCs w:val="24"/>
        </w:rPr>
        <w:t xml:space="preserve">groups of </w:t>
      </w:r>
      <w:r w:rsidR="00EA4C8C">
        <w:rPr>
          <w:b/>
          <w:sz w:val="24"/>
          <w:szCs w:val="24"/>
        </w:rPr>
        <w:t>5</w:t>
      </w:r>
      <w:r w:rsidRPr="006D190A">
        <w:rPr>
          <w:b/>
          <w:sz w:val="24"/>
          <w:szCs w:val="24"/>
        </w:rPr>
        <w:t xml:space="preserve"> students</w:t>
      </w:r>
      <w:r>
        <w:rPr>
          <w:sz w:val="24"/>
          <w:szCs w:val="24"/>
        </w:rPr>
        <w:t>.</w:t>
      </w:r>
      <w:r w:rsidR="00EA4C8C">
        <w:rPr>
          <w:sz w:val="24"/>
          <w:szCs w:val="24"/>
        </w:rPr>
        <w:t xml:space="preserve"> You could use the same group as in group project.</w:t>
      </w:r>
    </w:p>
    <w:p w14:paraId="38E43464" w14:textId="77777777" w:rsidR="00760851" w:rsidRDefault="00760851" w:rsidP="00760851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</w:t>
      </w:r>
      <w:r>
        <w:rPr>
          <w:sz w:val="24"/>
          <w:szCs w:val="24"/>
        </w:rPr>
        <w:t xml:space="preserve">Submit your findings using the assignment link on </w:t>
      </w:r>
      <w:proofErr w:type="spellStart"/>
      <w:r>
        <w:rPr>
          <w:sz w:val="24"/>
          <w:szCs w:val="24"/>
        </w:rPr>
        <w:t>eCentennial</w:t>
      </w:r>
      <w:proofErr w:type="spellEnd"/>
      <w:r>
        <w:rPr>
          <w:sz w:val="24"/>
          <w:szCs w:val="24"/>
        </w:rPr>
        <w:t xml:space="preserve"> shell. </w:t>
      </w:r>
      <w:r w:rsidRPr="0062745D">
        <w:rPr>
          <w:sz w:val="24"/>
          <w:szCs w:val="24"/>
        </w:rPr>
        <w:t xml:space="preserve">You </w:t>
      </w:r>
      <w:r>
        <w:rPr>
          <w:sz w:val="24"/>
          <w:szCs w:val="24"/>
        </w:rPr>
        <w:t>file</w:t>
      </w:r>
      <w:r w:rsidRPr="0062745D">
        <w:rPr>
          <w:sz w:val="24"/>
          <w:szCs w:val="24"/>
        </w:rPr>
        <w:t xml:space="preserve"> name should be named “YourFull</w:t>
      </w:r>
      <w:r>
        <w:rPr>
          <w:sz w:val="24"/>
          <w:szCs w:val="24"/>
        </w:rPr>
        <w:t>NameLab5</w:t>
      </w:r>
      <w:r w:rsidRPr="0062745D">
        <w:rPr>
          <w:sz w:val="24"/>
          <w:szCs w:val="24"/>
        </w:rPr>
        <w:t>”</w:t>
      </w:r>
      <w:r>
        <w:rPr>
          <w:sz w:val="24"/>
          <w:szCs w:val="24"/>
        </w:rPr>
        <w:t>.</w:t>
      </w:r>
    </w:p>
    <w:p w14:paraId="25BAB839" w14:textId="77777777" w:rsidR="00760851" w:rsidRPr="002B357C" w:rsidRDefault="00760851" w:rsidP="00760851">
      <w:pPr>
        <w:ind w:left="720"/>
        <w:rPr>
          <w:sz w:val="24"/>
          <w:szCs w:val="24"/>
        </w:rPr>
      </w:pPr>
      <w:r>
        <w:rPr>
          <w:sz w:val="24"/>
          <w:szCs w:val="24"/>
        </w:rPr>
        <w:t>- List the names of all team members</w:t>
      </w:r>
    </w:p>
    <w:p w14:paraId="073A18A9" w14:textId="77777777" w:rsidR="005E15A8" w:rsidRDefault="005E15A8" w:rsidP="00BE696D">
      <w:pPr>
        <w:rPr>
          <w:sz w:val="24"/>
          <w:szCs w:val="24"/>
        </w:rPr>
      </w:pPr>
    </w:p>
    <w:p w14:paraId="5AD0B67A" w14:textId="77777777" w:rsidR="00F36182" w:rsidRPr="0031714B" w:rsidRDefault="00F36182" w:rsidP="00F36182">
      <w:pPr>
        <w:pStyle w:val="BodyTextIndent"/>
        <w:spacing w:after="0"/>
        <w:ind w:left="0"/>
        <w:rPr>
          <w:b/>
          <w:bCs/>
          <w:sz w:val="24"/>
          <w:szCs w:val="24"/>
          <w:u w:val="single"/>
        </w:rPr>
      </w:pPr>
      <w:r w:rsidRPr="0031714B">
        <w:rPr>
          <w:b/>
          <w:bCs/>
          <w:sz w:val="24"/>
          <w:szCs w:val="24"/>
          <w:u w:val="single"/>
        </w:rPr>
        <w:t xml:space="preserve">Exercise </w:t>
      </w:r>
      <w:r w:rsidR="00712770">
        <w:rPr>
          <w:b/>
          <w:bCs/>
          <w:sz w:val="24"/>
          <w:szCs w:val="24"/>
          <w:u w:val="single"/>
        </w:rPr>
        <w:t>1</w:t>
      </w:r>
    </w:p>
    <w:p w14:paraId="13F5512C" w14:textId="77777777" w:rsidR="00324C35" w:rsidRDefault="00324C35" w:rsidP="00324C35">
      <w:pPr>
        <w:pStyle w:val="BodyTextIndent"/>
        <w:ind w:left="0"/>
        <w:rPr>
          <w:sz w:val="24"/>
          <w:szCs w:val="24"/>
        </w:rPr>
      </w:pPr>
    </w:p>
    <w:p w14:paraId="4537B936" w14:textId="77777777" w:rsidR="002B1A40" w:rsidRDefault="002B1A40" w:rsidP="00324C35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DE0C30">
        <w:rPr>
          <w:sz w:val="24"/>
          <w:szCs w:val="24"/>
        </w:rPr>
        <w:t xml:space="preserve">this assignment you will </w:t>
      </w:r>
      <w:r w:rsidR="00D53009" w:rsidRPr="002F3B23">
        <w:rPr>
          <w:b/>
          <w:sz w:val="24"/>
          <w:szCs w:val="24"/>
        </w:rPr>
        <w:t>study and discuss</w:t>
      </w:r>
      <w:r w:rsidR="00DE0C30">
        <w:rPr>
          <w:sz w:val="24"/>
          <w:szCs w:val="24"/>
        </w:rPr>
        <w:t xml:space="preserve"> the impact of </w:t>
      </w:r>
      <w:r w:rsidR="0030130C">
        <w:rPr>
          <w:sz w:val="24"/>
          <w:szCs w:val="24"/>
        </w:rPr>
        <w:t>software</w:t>
      </w:r>
      <w:r w:rsidR="00D53009">
        <w:rPr>
          <w:sz w:val="24"/>
          <w:szCs w:val="24"/>
        </w:rPr>
        <w:t xml:space="preserve"> emerging technologies</w:t>
      </w:r>
      <w:r w:rsidR="00DE0C30">
        <w:rPr>
          <w:sz w:val="24"/>
          <w:szCs w:val="24"/>
        </w:rPr>
        <w:t xml:space="preserve"> to the environment and various sustainable solutions provided by top </w:t>
      </w:r>
      <w:r w:rsidR="0030130C">
        <w:rPr>
          <w:sz w:val="24"/>
          <w:szCs w:val="24"/>
        </w:rPr>
        <w:t>Software makers/providers</w:t>
      </w:r>
      <w:r w:rsidR="00042B64">
        <w:rPr>
          <w:sz w:val="24"/>
          <w:szCs w:val="24"/>
        </w:rPr>
        <w:t xml:space="preserve"> (Microsoft, </w:t>
      </w:r>
      <w:r w:rsidR="0030130C">
        <w:rPr>
          <w:sz w:val="24"/>
          <w:szCs w:val="24"/>
        </w:rPr>
        <w:t xml:space="preserve">Amazon, </w:t>
      </w:r>
      <w:r w:rsidR="00042B64">
        <w:rPr>
          <w:sz w:val="24"/>
          <w:szCs w:val="24"/>
        </w:rPr>
        <w:t>Google, etc</w:t>
      </w:r>
      <w:r w:rsidR="00DE0C30">
        <w:rPr>
          <w:sz w:val="24"/>
          <w:szCs w:val="24"/>
        </w:rPr>
        <w:t>.</w:t>
      </w:r>
      <w:r w:rsidR="00042B64">
        <w:rPr>
          <w:sz w:val="24"/>
          <w:szCs w:val="24"/>
        </w:rPr>
        <w:t>)</w:t>
      </w:r>
      <w:r w:rsidR="00EB75C9">
        <w:rPr>
          <w:sz w:val="24"/>
          <w:szCs w:val="24"/>
        </w:rPr>
        <w:t xml:space="preserve"> You </w:t>
      </w:r>
      <w:r w:rsidR="00D53009">
        <w:rPr>
          <w:sz w:val="24"/>
          <w:szCs w:val="24"/>
        </w:rPr>
        <w:t>may</w:t>
      </w:r>
      <w:r w:rsidR="00EB75C9">
        <w:rPr>
          <w:sz w:val="24"/>
          <w:szCs w:val="24"/>
        </w:rPr>
        <w:t xml:space="preserve"> use more references than listed here.</w:t>
      </w:r>
      <w:r w:rsidR="002F3B23">
        <w:rPr>
          <w:sz w:val="24"/>
          <w:szCs w:val="24"/>
        </w:rPr>
        <w:t xml:space="preserve"> </w:t>
      </w:r>
      <w:r w:rsidR="00AA2EB8">
        <w:rPr>
          <w:sz w:val="24"/>
          <w:szCs w:val="24"/>
        </w:rPr>
        <w:t>Submit a short report (2-3 pages)</w:t>
      </w:r>
      <w:r w:rsidR="002F3B23">
        <w:rPr>
          <w:sz w:val="24"/>
          <w:szCs w:val="24"/>
        </w:rPr>
        <w:t>.</w:t>
      </w:r>
      <w:r w:rsidR="00AA2EB8">
        <w:rPr>
          <w:sz w:val="24"/>
          <w:szCs w:val="24"/>
        </w:rPr>
        <w:t xml:space="preserve"> </w:t>
      </w:r>
      <w:r w:rsidR="00C0013D">
        <w:rPr>
          <w:sz w:val="24"/>
          <w:szCs w:val="24"/>
        </w:rPr>
        <w:t xml:space="preserve">Use </w:t>
      </w:r>
      <w:r w:rsidR="00C0013D" w:rsidRPr="00A904C3">
        <w:rPr>
          <w:b/>
          <w:sz w:val="24"/>
          <w:szCs w:val="24"/>
        </w:rPr>
        <w:t>BERT</w:t>
      </w:r>
      <w:r w:rsidR="00536942">
        <w:rPr>
          <w:b/>
          <w:sz w:val="24"/>
          <w:szCs w:val="24"/>
        </w:rPr>
        <w:t xml:space="preserve"> </w:t>
      </w:r>
      <w:r w:rsidR="00536942">
        <w:rPr>
          <w:sz w:val="24"/>
          <w:szCs w:val="24"/>
        </w:rPr>
        <w:t>(as in Week12Part1 lecture example)</w:t>
      </w:r>
      <w:r w:rsidR="00E743BC">
        <w:rPr>
          <w:sz w:val="24"/>
          <w:szCs w:val="24"/>
        </w:rPr>
        <w:t xml:space="preserve"> </w:t>
      </w:r>
      <w:r w:rsidR="00536942">
        <w:rPr>
          <w:sz w:val="24"/>
          <w:szCs w:val="24"/>
        </w:rPr>
        <w:t xml:space="preserve">or </w:t>
      </w:r>
      <w:proofErr w:type="spellStart"/>
      <w:r w:rsidR="00536942" w:rsidRPr="00A904C3">
        <w:rPr>
          <w:b/>
          <w:sz w:val="24"/>
          <w:szCs w:val="24"/>
        </w:rPr>
        <w:t>OpenAI</w:t>
      </w:r>
      <w:proofErr w:type="spellEnd"/>
      <w:r w:rsidR="00536942" w:rsidRPr="00A904C3">
        <w:rPr>
          <w:b/>
          <w:sz w:val="24"/>
          <w:szCs w:val="24"/>
        </w:rPr>
        <w:t xml:space="preserve"> </w:t>
      </w:r>
      <w:proofErr w:type="gramStart"/>
      <w:r w:rsidR="00536942" w:rsidRPr="00A904C3">
        <w:rPr>
          <w:b/>
          <w:sz w:val="24"/>
          <w:szCs w:val="24"/>
        </w:rPr>
        <w:t>API</w:t>
      </w:r>
      <w:r w:rsidR="00536942">
        <w:rPr>
          <w:sz w:val="24"/>
          <w:szCs w:val="24"/>
        </w:rPr>
        <w:t xml:space="preserve"> </w:t>
      </w:r>
      <w:r w:rsidR="00AA2EB8" w:rsidRPr="00D10800">
        <w:rPr>
          <w:b/>
          <w:sz w:val="24"/>
          <w:szCs w:val="24"/>
        </w:rPr>
        <w:t xml:space="preserve"> </w:t>
      </w:r>
      <w:r w:rsidR="003C08D9">
        <w:rPr>
          <w:b/>
          <w:sz w:val="24"/>
          <w:szCs w:val="24"/>
        </w:rPr>
        <w:t>to</w:t>
      </w:r>
      <w:proofErr w:type="gramEnd"/>
      <w:r w:rsidR="003C08D9">
        <w:rPr>
          <w:b/>
          <w:sz w:val="24"/>
          <w:szCs w:val="24"/>
        </w:rPr>
        <w:t xml:space="preserve"> generate your an</w:t>
      </w:r>
      <w:r w:rsidR="00E743BC">
        <w:rPr>
          <w:b/>
          <w:sz w:val="24"/>
          <w:szCs w:val="24"/>
        </w:rPr>
        <w:t>s</w:t>
      </w:r>
      <w:r w:rsidR="003C08D9">
        <w:rPr>
          <w:b/>
          <w:sz w:val="24"/>
          <w:szCs w:val="24"/>
        </w:rPr>
        <w:t>wers/summary</w:t>
      </w:r>
      <w:r w:rsidR="00C0013D">
        <w:rPr>
          <w:b/>
          <w:sz w:val="24"/>
          <w:szCs w:val="24"/>
        </w:rPr>
        <w:t xml:space="preserve"> for at least one of the articles</w:t>
      </w:r>
      <w:r w:rsidR="00AA2EB8">
        <w:rPr>
          <w:sz w:val="24"/>
          <w:szCs w:val="24"/>
        </w:rPr>
        <w:t>.</w:t>
      </w:r>
      <w:r w:rsidR="00CD1996">
        <w:rPr>
          <w:sz w:val="24"/>
          <w:szCs w:val="24"/>
        </w:rPr>
        <w:t xml:space="preserve"> Provide the JavaScript code.</w:t>
      </w:r>
    </w:p>
    <w:p w14:paraId="05C91740" w14:textId="77777777" w:rsidR="001F4EA8" w:rsidRDefault="006D190A" w:rsidP="009C12BA">
      <w:pPr>
        <w:pStyle w:val="BodyTextIndent"/>
        <w:jc w:val="right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9C12BA">
        <w:rPr>
          <w:sz w:val="24"/>
          <w:szCs w:val="24"/>
        </w:rPr>
        <w:t>(10 marks)</w:t>
      </w:r>
    </w:p>
    <w:p w14:paraId="0E8DA26F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Group Members:</w:t>
      </w:r>
    </w:p>
    <w:p w14:paraId="6A9D27EE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1 - ___________________________</w:t>
      </w:r>
    </w:p>
    <w:p w14:paraId="2A11CABA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2 - ___________________________</w:t>
      </w:r>
    </w:p>
    <w:p w14:paraId="079AFF51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3 - ___________________________</w:t>
      </w:r>
    </w:p>
    <w:p w14:paraId="60416D50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4 – ___________________________</w:t>
      </w:r>
    </w:p>
    <w:p w14:paraId="490B7A51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>5 – ___________________________</w:t>
      </w:r>
    </w:p>
    <w:p w14:paraId="5860509D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</w:p>
    <w:p w14:paraId="0201730D" w14:textId="77777777" w:rsidR="00567BB2" w:rsidRDefault="00567BB2" w:rsidP="00D84114">
      <w:pPr>
        <w:pStyle w:val="BodyTextIndent"/>
        <w:ind w:left="0"/>
        <w:rPr>
          <w:sz w:val="24"/>
          <w:szCs w:val="24"/>
        </w:rPr>
      </w:pPr>
    </w:p>
    <w:p w14:paraId="0CA76F4D" w14:textId="77777777" w:rsidR="00A53B51" w:rsidRDefault="002879BA" w:rsidP="00D84114">
      <w:pPr>
        <w:pStyle w:val="BodyTextIndent"/>
        <w:ind w:left="0"/>
        <w:rPr>
          <w:b/>
          <w:sz w:val="24"/>
          <w:szCs w:val="24"/>
        </w:rPr>
      </w:pPr>
      <w:r>
        <w:rPr>
          <w:sz w:val="24"/>
          <w:szCs w:val="24"/>
        </w:rPr>
        <w:t>Use the spaces below for both summaries:</w:t>
      </w:r>
    </w:p>
    <w:p w14:paraId="0E658B95" w14:textId="77777777" w:rsidR="00A53B51" w:rsidRDefault="00A53B51" w:rsidP="00D84114">
      <w:pPr>
        <w:pStyle w:val="BodyTextIndent"/>
        <w:ind w:left="0"/>
        <w:rPr>
          <w:b/>
          <w:sz w:val="24"/>
          <w:szCs w:val="24"/>
        </w:rPr>
      </w:pPr>
    </w:p>
    <w:p w14:paraId="68A89CD9" w14:textId="77777777" w:rsidR="00A53B51" w:rsidRDefault="00A53B51" w:rsidP="00D84114">
      <w:pPr>
        <w:pStyle w:val="BodyTextIndent"/>
        <w:ind w:left="0"/>
        <w:rPr>
          <w:b/>
          <w:sz w:val="24"/>
          <w:szCs w:val="24"/>
        </w:rPr>
      </w:pPr>
    </w:p>
    <w:p w14:paraId="27961799" w14:textId="77777777" w:rsidR="00A53B51" w:rsidRDefault="00A53B51" w:rsidP="00D84114">
      <w:pPr>
        <w:pStyle w:val="BodyTextIndent"/>
        <w:ind w:left="0"/>
        <w:rPr>
          <w:b/>
          <w:sz w:val="24"/>
          <w:szCs w:val="24"/>
        </w:rPr>
      </w:pPr>
    </w:p>
    <w:p w14:paraId="441413CF" w14:textId="77777777" w:rsidR="00A53B51" w:rsidRDefault="00A53B51" w:rsidP="00D84114">
      <w:pPr>
        <w:pStyle w:val="BodyTextIndent"/>
        <w:ind w:left="0"/>
        <w:rPr>
          <w:b/>
          <w:sz w:val="24"/>
          <w:szCs w:val="24"/>
        </w:rPr>
      </w:pPr>
    </w:p>
    <w:p w14:paraId="5148D420" w14:textId="77777777" w:rsidR="00D84114" w:rsidRPr="00904367" w:rsidRDefault="00D84114" w:rsidP="00D84114">
      <w:pPr>
        <w:pStyle w:val="BodyTextIndent"/>
        <w:ind w:left="0"/>
        <w:rPr>
          <w:b/>
          <w:sz w:val="24"/>
          <w:szCs w:val="24"/>
        </w:rPr>
      </w:pPr>
      <w:r w:rsidRPr="00904367">
        <w:rPr>
          <w:b/>
          <w:sz w:val="24"/>
          <w:szCs w:val="24"/>
        </w:rPr>
        <w:t>I</w:t>
      </w:r>
      <w:r w:rsidR="00904367" w:rsidRPr="00904367">
        <w:rPr>
          <w:b/>
          <w:sz w:val="24"/>
          <w:szCs w:val="24"/>
        </w:rPr>
        <w:t>.</w:t>
      </w:r>
      <w:r w:rsidRPr="00904367">
        <w:rPr>
          <w:b/>
          <w:sz w:val="24"/>
          <w:szCs w:val="24"/>
        </w:rPr>
        <w:t xml:space="preserve"> Impact of Emerging Technologies to the environment</w:t>
      </w:r>
    </w:p>
    <w:p w14:paraId="71FEA6FD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Provide one page summary of the most recent articles here.</w:t>
      </w:r>
    </w:p>
    <w:p w14:paraId="5159302B" w14:textId="77777777" w:rsidR="008F4E58" w:rsidRDefault="008F4E58" w:rsidP="00D84114">
      <w:pPr>
        <w:pStyle w:val="BodyTextIndent"/>
        <w:ind w:left="0"/>
        <w:rPr>
          <w:sz w:val="24"/>
          <w:szCs w:val="24"/>
        </w:rPr>
      </w:pPr>
    </w:p>
    <w:p w14:paraId="6599CFFD" w14:textId="77777777" w:rsidR="008F4E58" w:rsidRDefault="008F4E58" w:rsidP="00D84114">
      <w:pPr>
        <w:pStyle w:val="BodyTextIndent"/>
        <w:ind w:left="0"/>
        <w:rPr>
          <w:sz w:val="24"/>
          <w:szCs w:val="24"/>
        </w:rPr>
      </w:pPr>
    </w:p>
    <w:p w14:paraId="58CD0C1A" w14:textId="77777777" w:rsidR="008F4E58" w:rsidRDefault="008F4E58" w:rsidP="00D84114">
      <w:pPr>
        <w:pStyle w:val="BodyTextIndent"/>
        <w:ind w:left="0"/>
        <w:rPr>
          <w:sz w:val="24"/>
          <w:szCs w:val="24"/>
        </w:rPr>
      </w:pPr>
    </w:p>
    <w:p w14:paraId="4D563090" w14:textId="77777777" w:rsidR="008F4E58" w:rsidRDefault="008F4E58" w:rsidP="00D84114">
      <w:pPr>
        <w:pStyle w:val="BodyTextIndent"/>
        <w:ind w:left="0"/>
        <w:rPr>
          <w:sz w:val="24"/>
          <w:szCs w:val="24"/>
        </w:rPr>
      </w:pPr>
    </w:p>
    <w:p w14:paraId="7E91EC76" w14:textId="77777777" w:rsidR="008F4E58" w:rsidRDefault="008F4E58" w:rsidP="00D84114">
      <w:pPr>
        <w:pStyle w:val="BodyTextIndent"/>
        <w:ind w:left="0"/>
        <w:rPr>
          <w:sz w:val="24"/>
          <w:szCs w:val="24"/>
        </w:rPr>
      </w:pPr>
    </w:p>
    <w:p w14:paraId="3F295724" w14:textId="77777777" w:rsidR="00D84114" w:rsidRDefault="00D84114" w:rsidP="00D84114">
      <w:pPr>
        <w:pStyle w:val="BodyTextIndent"/>
        <w:ind w:left="0"/>
        <w:rPr>
          <w:sz w:val="24"/>
          <w:szCs w:val="24"/>
        </w:rPr>
      </w:pPr>
    </w:p>
    <w:p w14:paraId="3000C5B0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28ACC0F6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067376E9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16A57E72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65F09EEC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5B0DB6D3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382B967E" w14:textId="77777777" w:rsidR="00A53B51" w:rsidRDefault="00A53B51" w:rsidP="00D84114">
      <w:pPr>
        <w:pStyle w:val="BodyTextIndent"/>
        <w:ind w:left="0"/>
        <w:rPr>
          <w:sz w:val="24"/>
          <w:szCs w:val="24"/>
        </w:rPr>
      </w:pPr>
    </w:p>
    <w:p w14:paraId="7B393171" w14:textId="77777777" w:rsidR="00D84114" w:rsidRPr="00904367" w:rsidRDefault="008F4E58" w:rsidP="00D84114">
      <w:pPr>
        <w:pStyle w:val="BodyTextIndent"/>
        <w:ind w:left="0"/>
        <w:rPr>
          <w:b/>
          <w:sz w:val="24"/>
          <w:szCs w:val="24"/>
        </w:rPr>
      </w:pPr>
      <w:r>
        <w:rPr>
          <w:b/>
          <w:sz w:val="24"/>
          <w:szCs w:val="24"/>
        </w:rPr>
        <w:t>2</w:t>
      </w:r>
      <w:r w:rsidR="00904367" w:rsidRPr="00904367">
        <w:rPr>
          <w:b/>
          <w:sz w:val="24"/>
          <w:szCs w:val="24"/>
        </w:rPr>
        <w:t>.</w:t>
      </w:r>
      <w:r w:rsidR="00D84114" w:rsidRPr="00904367">
        <w:rPr>
          <w:b/>
          <w:sz w:val="24"/>
          <w:szCs w:val="24"/>
        </w:rPr>
        <w:t xml:space="preserve"> Sustainable solutions provided by top Software makers</w:t>
      </w:r>
    </w:p>
    <w:p w14:paraId="5C2ABBCD" w14:textId="77777777" w:rsidR="001F4EA8" w:rsidRDefault="00D84114" w:rsidP="00D84114">
      <w:pPr>
        <w:pStyle w:val="BodyTextIndent"/>
        <w:ind w:left="0"/>
        <w:rPr>
          <w:sz w:val="24"/>
          <w:szCs w:val="24"/>
        </w:rPr>
      </w:pPr>
      <w:r>
        <w:rPr>
          <w:sz w:val="24"/>
          <w:szCs w:val="24"/>
        </w:rPr>
        <w:t xml:space="preserve">   Provide one page summary</w:t>
      </w:r>
      <w:r w:rsidR="0052558A">
        <w:rPr>
          <w:sz w:val="24"/>
          <w:szCs w:val="24"/>
        </w:rPr>
        <w:t xml:space="preserve"> (generated by a B</w:t>
      </w:r>
      <w:r w:rsidR="004A5CE2">
        <w:rPr>
          <w:sz w:val="24"/>
          <w:szCs w:val="24"/>
        </w:rPr>
        <w:t>E</w:t>
      </w:r>
      <w:r w:rsidR="0052558A">
        <w:rPr>
          <w:sz w:val="24"/>
          <w:szCs w:val="24"/>
        </w:rPr>
        <w:t>RT summarizer)</w:t>
      </w:r>
      <w:r>
        <w:rPr>
          <w:sz w:val="24"/>
          <w:szCs w:val="24"/>
        </w:rPr>
        <w:t xml:space="preserve"> of the most recent articles here</w:t>
      </w:r>
      <w:r w:rsidR="002E7417">
        <w:rPr>
          <w:sz w:val="24"/>
          <w:szCs w:val="24"/>
        </w:rPr>
        <w:t>:</w:t>
      </w:r>
    </w:p>
    <w:p w14:paraId="6E739C22" w14:textId="77777777" w:rsidR="002E7417" w:rsidRDefault="002E7417" w:rsidP="00D84114">
      <w:pPr>
        <w:pStyle w:val="BodyTextIndent"/>
        <w:ind w:left="0"/>
        <w:rPr>
          <w:sz w:val="24"/>
          <w:szCs w:val="24"/>
        </w:rPr>
      </w:pPr>
    </w:p>
    <w:p w14:paraId="6439BD6F" w14:textId="77777777" w:rsidR="00A85085" w:rsidRDefault="00A85085" w:rsidP="00D84114">
      <w:pPr>
        <w:pStyle w:val="BodyTextIndent"/>
        <w:ind w:left="0"/>
        <w:rPr>
          <w:sz w:val="24"/>
          <w:szCs w:val="24"/>
        </w:rPr>
      </w:pPr>
    </w:p>
    <w:p w14:paraId="1625398C" w14:textId="77777777" w:rsidR="00A85085" w:rsidRDefault="00A85085" w:rsidP="00D84114">
      <w:pPr>
        <w:pStyle w:val="BodyTextIndent"/>
        <w:ind w:left="0"/>
        <w:rPr>
          <w:sz w:val="24"/>
          <w:szCs w:val="24"/>
        </w:rPr>
      </w:pPr>
    </w:p>
    <w:p w14:paraId="2D1D6AC1" w14:textId="77777777" w:rsidR="00A85085" w:rsidRDefault="00A85085" w:rsidP="00D84114">
      <w:pPr>
        <w:pStyle w:val="BodyTextIndent"/>
        <w:ind w:left="0"/>
        <w:rPr>
          <w:sz w:val="24"/>
          <w:szCs w:val="24"/>
        </w:rPr>
      </w:pPr>
    </w:p>
    <w:p w14:paraId="5C953F1C" w14:textId="77777777" w:rsidR="00A85085" w:rsidRDefault="00A85085" w:rsidP="00D84114">
      <w:pPr>
        <w:pStyle w:val="BodyTextIndent"/>
        <w:ind w:left="0"/>
        <w:rPr>
          <w:sz w:val="24"/>
          <w:szCs w:val="24"/>
        </w:rPr>
      </w:pPr>
    </w:p>
    <w:p w14:paraId="64A2FC92" w14:textId="77777777" w:rsidR="00A85085" w:rsidRDefault="00A85085" w:rsidP="00A85085">
      <w:pPr>
        <w:pStyle w:val="Default"/>
        <w:ind w:left="72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55"/>
        <w:gridCol w:w="1615"/>
      </w:tblGrid>
      <w:tr w:rsidR="00A85085" w14:paraId="1083F35D" w14:textId="77777777" w:rsidTr="00A645B9">
        <w:tc>
          <w:tcPr>
            <w:tcW w:w="8455" w:type="dxa"/>
          </w:tcPr>
          <w:p w14:paraId="5BC0605A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Summary of articles</w:t>
            </w:r>
            <w:r w:rsidR="000E5227">
              <w:rPr>
                <w:b/>
                <w:sz w:val="23"/>
                <w:szCs w:val="23"/>
              </w:rPr>
              <w:t xml:space="preserve"> on sustainability and environmental impact</w:t>
            </w:r>
          </w:p>
        </w:tc>
        <w:tc>
          <w:tcPr>
            <w:tcW w:w="1615" w:type="dxa"/>
          </w:tcPr>
          <w:p w14:paraId="7E3D4B70" w14:textId="77777777" w:rsidR="00A85085" w:rsidRDefault="00A85085" w:rsidP="00A645B9">
            <w:pPr>
              <w:pStyle w:val="Default"/>
              <w:rPr>
                <w:sz w:val="23"/>
                <w:szCs w:val="23"/>
              </w:rPr>
            </w:pPr>
          </w:p>
        </w:tc>
      </w:tr>
      <w:tr w:rsidR="00A85085" w14:paraId="66701562" w14:textId="77777777" w:rsidTr="00A645B9">
        <w:tc>
          <w:tcPr>
            <w:tcW w:w="8455" w:type="dxa"/>
          </w:tcPr>
          <w:p w14:paraId="311BEB03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Quality of summary</w:t>
            </w:r>
          </w:p>
        </w:tc>
        <w:tc>
          <w:tcPr>
            <w:tcW w:w="1615" w:type="dxa"/>
          </w:tcPr>
          <w:p w14:paraId="17139CB9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</w:t>
            </w:r>
            <w:r w:rsidR="00A85085">
              <w:rPr>
                <w:sz w:val="23"/>
                <w:szCs w:val="23"/>
              </w:rPr>
              <w:t>%</w:t>
            </w:r>
          </w:p>
        </w:tc>
      </w:tr>
      <w:tr w:rsidR="00A85085" w14:paraId="64C5A62B" w14:textId="77777777" w:rsidTr="00A645B9">
        <w:tc>
          <w:tcPr>
            <w:tcW w:w="8455" w:type="dxa"/>
          </w:tcPr>
          <w:p w14:paraId="74F148EF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Relevance of articles</w:t>
            </w:r>
          </w:p>
        </w:tc>
        <w:tc>
          <w:tcPr>
            <w:tcW w:w="1615" w:type="dxa"/>
          </w:tcPr>
          <w:p w14:paraId="6787EE16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</w:t>
            </w:r>
            <w:r w:rsidR="00A85085">
              <w:rPr>
                <w:sz w:val="23"/>
                <w:szCs w:val="23"/>
              </w:rPr>
              <w:t>%</w:t>
            </w:r>
          </w:p>
        </w:tc>
      </w:tr>
      <w:tr w:rsidR="00A85085" w14:paraId="6379EABD" w14:textId="77777777" w:rsidTr="00A645B9">
        <w:tc>
          <w:tcPr>
            <w:tcW w:w="8455" w:type="dxa"/>
          </w:tcPr>
          <w:p w14:paraId="0D84BA35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Use of summarizer</w:t>
            </w:r>
          </w:p>
        </w:tc>
        <w:tc>
          <w:tcPr>
            <w:tcW w:w="1615" w:type="dxa"/>
          </w:tcPr>
          <w:p w14:paraId="37E83D06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</w:t>
            </w:r>
            <w:r w:rsidR="00A85085">
              <w:rPr>
                <w:sz w:val="23"/>
                <w:szCs w:val="23"/>
              </w:rPr>
              <w:t>%</w:t>
            </w:r>
          </w:p>
        </w:tc>
      </w:tr>
      <w:tr w:rsidR="00A85085" w14:paraId="1C94E55D" w14:textId="77777777" w:rsidTr="00A645B9">
        <w:tc>
          <w:tcPr>
            <w:tcW w:w="8455" w:type="dxa"/>
          </w:tcPr>
          <w:p w14:paraId="572F5383" w14:textId="77777777" w:rsidR="00A85085" w:rsidRPr="00CA3498" w:rsidRDefault="007D0302" w:rsidP="00A645B9">
            <w:pPr>
              <w:pStyle w:val="Default"/>
              <w:rPr>
                <w:b/>
                <w:bCs/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>UI for running the summarizer and displaying results</w:t>
            </w:r>
          </w:p>
        </w:tc>
        <w:tc>
          <w:tcPr>
            <w:tcW w:w="1615" w:type="dxa"/>
          </w:tcPr>
          <w:p w14:paraId="4DA3B649" w14:textId="77777777" w:rsidR="00A85085" w:rsidRDefault="007D0302" w:rsidP="00A645B9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25</w:t>
            </w:r>
            <w:r w:rsidR="00A85085">
              <w:rPr>
                <w:sz w:val="23"/>
                <w:szCs w:val="23"/>
              </w:rPr>
              <w:t>%</w:t>
            </w:r>
          </w:p>
        </w:tc>
      </w:tr>
      <w:tr w:rsidR="00A85085" w14:paraId="0A851D4A" w14:textId="77777777" w:rsidTr="00A645B9">
        <w:tc>
          <w:tcPr>
            <w:tcW w:w="8455" w:type="dxa"/>
          </w:tcPr>
          <w:p w14:paraId="172FE845" w14:textId="77777777" w:rsidR="00A85085" w:rsidRDefault="00A85085" w:rsidP="00A645B9">
            <w:pPr>
              <w:pStyle w:val="Default"/>
              <w:rPr>
                <w:b/>
                <w:sz w:val="23"/>
                <w:szCs w:val="23"/>
              </w:rPr>
            </w:pPr>
          </w:p>
        </w:tc>
        <w:tc>
          <w:tcPr>
            <w:tcW w:w="1615" w:type="dxa"/>
          </w:tcPr>
          <w:p w14:paraId="23EE5D7C" w14:textId="77777777" w:rsidR="00A85085" w:rsidRDefault="00A85085" w:rsidP="00A645B9">
            <w:pPr>
              <w:pStyle w:val="Default"/>
              <w:rPr>
                <w:sz w:val="23"/>
                <w:szCs w:val="23"/>
              </w:rPr>
            </w:pPr>
          </w:p>
        </w:tc>
      </w:tr>
      <w:tr w:rsidR="00A85085" w14:paraId="3FB6730D" w14:textId="77777777" w:rsidTr="00A645B9">
        <w:tc>
          <w:tcPr>
            <w:tcW w:w="8455" w:type="dxa"/>
          </w:tcPr>
          <w:p w14:paraId="2FC15F0C" w14:textId="77777777" w:rsidR="00A85085" w:rsidRPr="00B36D03" w:rsidRDefault="00A85085" w:rsidP="00A645B9">
            <w:pPr>
              <w:pStyle w:val="Default"/>
              <w:rPr>
                <w:b/>
                <w:sz w:val="23"/>
                <w:szCs w:val="23"/>
              </w:rPr>
            </w:pPr>
            <w:r w:rsidRPr="00B36D03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1615" w:type="dxa"/>
          </w:tcPr>
          <w:p w14:paraId="28682DEC" w14:textId="77777777" w:rsidR="00A85085" w:rsidRPr="004903A2" w:rsidRDefault="00A85085" w:rsidP="00A645B9">
            <w:pPr>
              <w:pStyle w:val="Default"/>
              <w:rPr>
                <w:b/>
                <w:sz w:val="23"/>
                <w:szCs w:val="23"/>
              </w:rPr>
            </w:pPr>
            <w:r w:rsidRPr="004903A2">
              <w:rPr>
                <w:b/>
                <w:sz w:val="23"/>
                <w:szCs w:val="23"/>
              </w:rPr>
              <w:t>100%</w:t>
            </w:r>
          </w:p>
        </w:tc>
      </w:tr>
    </w:tbl>
    <w:p w14:paraId="55689C07" w14:textId="77777777" w:rsidR="00A85085" w:rsidRPr="00581DB8" w:rsidRDefault="00A85085" w:rsidP="00D84114">
      <w:pPr>
        <w:pStyle w:val="BodyTextIndent"/>
        <w:ind w:left="0"/>
        <w:rPr>
          <w:sz w:val="24"/>
          <w:szCs w:val="24"/>
        </w:rPr>
      </w:pPr>
    </w:p>
    <w:sectPr w:rsidR="00A85085" w:rsidRPr="00581DB8" w:rsidSect="009C12BA">
      <w:headerReference w:type="default" r:id="rId12"/>
      <w:footerReference w:type="default" r:id="rId13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EF8BE0" w14:textId="77777777" w:rsidR="00CD14D6" w:rsidRDefault="00CD14D6">
      <w:r>
        <w:separator/>
      </w:r>
    </w:p>
  </w:endnote>
  <w:endnote w:type="continuationSeparator" w:id="0">
    <w:p w14:paraId="76F3CA34" w14:textId="77777777" w:rsidR="00CD14D6" w:rsidRDefault="00CD14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3F446" w14:textId="77777777" w:rsidR="00C4167D" w:rsidRDefault="00C4167D">
    <w:pPr>
      <w:pStyle w:val="Footer"/>
      <w:rPr>
        <w:u w:val="single"/>
      </w:rPr>
    </w:pPr>
    <w:proofErr w:type="gramStart"/>
    <w:r>
      <w:rPr>
        <w:u w:val="single"/>
      </w:rPr>
      <w:t>L</w:t>
    </w:r>
    <w:r w:rsidR="00DE0C30">
      <w:rPr>
        <w:u w:val="single"/>
      </w:rPr>
      <w:t>ab  #</w:t>
    </w:r>
    <w:proofErr w:type="gramEnd"/>
    <w:r w:rsidR="00DE0C30">
      <w:rPr>
        <w:u w:val="single"/>
      </w:rPr>
      <w:t>5</w:t>
    </w:r>
    <w:r>
      <w:rPr>
        <w:u w:val="single"/>
      </w:rPr>
      <w:t xml:space="preserve">    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>
      <w:rPr>
        <w:u w:val="single"/>
      </w:rPr>
      <w:t xml:space="preserve">            Page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PAGE </w:instrText>
    </w:r>
    <w:r>
      <w:rPr>
        <w:rStyle w:val="PageNumber"/>
        <w:u w:val="single"/>
      </w:rPr>
      <w:fldChar w:fldCharType="separate"/>
    </w:r>
    <w:r w:rsidR="00AF7CF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  <w:r>
      <w:rPr>
        <w:rStyle w:val="PageNumber"/>
        <w:u w:val="single"/>
      </w:rPr>
      <w:t xml:space="preserve"> of </w:t>
    </w:r>
    <w:r>
      <w:rPr>
        <w:rStyle w:val="PageNumber"/>
        <w:u w:val="single"/>
      </w:rPr>
      <w:fldChar w:fldCharType="begin"/>
    </w:r>
    <w:r>
      <w:rPr>
        <w:rStyle w:val="PageNumber"/>
        <w:u w:val="single"/>
      </w:rPr>
      <w:instrText xml:space="preserve"> NUMPAGES </w:instrText>
    </w:r>
    <w:r>
      <w:rPr>
        <w:rStyle w:val="PageNumber"/>
        <w:u w:val="single"/>
      </w:rPr>
      <w:fldChar w:fldCharType="separate"/>
    </w:r>
    <w:r w:rsidR="00AF7CFD">
      <w:rPr>
        <w:rStyle w:val="PageNumber"/>
        <w:noProof/>
        <w:u w:val="single"/>
      </w:rPr>
      <w:t>1</w:t>
    </w:r>
    <w:r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FFAFD1" w14:textId="77777777" w:rsidR="00CD14D6" w:rsidRDefault="00CD14D6">
      <w:r>
        <w:separator/>
      </w:r>
    </w:p>
  </w:footnote>
  <w:footnote w:type="continuationSeparator" w:id="0">
    <w:p w14:paraId="7A6CC8DD" w14:textId="77777777" w:rsidR="00CD14D6" w:rsidRDefault="00CD14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123B5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 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03C3CA99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6"/>
  </w:num>
  <w:num w:numId="7">
    <w:abstractNumId w:val="3"/>
  </w:num>
  <w:num w:numId="8">
    <w:abstractNumId w:val="8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rwUA1DeDCCwAAAA="/>
  </w:docVars>
  <w:rsids>
    <w:rsidRoot w:val="00A174ED"/>
    <w:rsid w:val="00002001"/>
    <w:rsid w:val="000135CA"/>
    <w:rsid w:val="00015F33"/>
    <w:rsid w:val="00027B4A"/>
    <w:rsid w:val="00042B64"/>
    <w:rsid w:val="00054FD4"/>
    <w:rsid w:val="0006347A"/>
    <w:rsid w:val="000636A2"/>
    <w:rsid w:val="000678A6"/>
    <w:rsid w:val="00067ABD"/>
    <w:rsid w:val="000839ED"/>
    <w:rsid w:val="0009073D"/>
    <w:rsid w:val="000A3EAA"/>
    <w:rsid w:val="000D2594"/>
    <w:rsid w:val="000D326F"/>
    <w:rsid w:val="000E2060"/>
    <w:rsid w:val="000E5227"/>
    <w:rsid w:val="001057C8"/>
    <w:rsid w:val="001157C2"/>
    <w:rsid w:val="0011660A"/>
    <w:rsid w:val="00126575"/>
    <w:rsid w:val="00126F69"/>
    <w:rsid w:val="00154198"/>
    <w:rsid w:val="0016236C"/>
    <w:rsid w:val="001C2491"/>
    <w:rsid w:val="001C595E"/>
    <w:rsid w:val="001D349C"/>
    <w:rsid w:val="001F11C4"/>
    <w:rsid w:val="001F41A6"/>
    <w:rsid w:val="001F4EA8"/>
    <w:rsid w:val="002251CB"/>
    <w:rsid w:val="002536B4"/>
    <w:rsid w:val="002879BA"/>
    <w:rsid w:val="002B1A40"/>
    <w:rsid w:val="002B357C"/>
    <w:rsid w:val="002B41D9"/>
    <w:rsid w:val="002C4EBC"/>
    <w:rsid w:val="002D2621"/>
    <w:rsid w:val="002E508F"/>
    <w:rsid w:val="002E7417"/>
    <w:rsid w:val="002F3B23"/>
    <w:rsid w:val="0030130C"/>
    <w:rsid w:val="003079CA"/>
    <w:rsid w:val="0031714B"/>
    <w:rsid w:val="0032144F"/>
    <w:rsid w:val="00324C35"/>
    <w:rsid w:val="00325EE9"/>
    <w:rsid w:val="0035337C"/>
    <w:rsid w:val="003562EA"/>
    <w:rsid w:val="003C08D9"/>
    <w:rsid w:val="003F38B4"/>
    <w:rsid w:val="0040106F"/>
    <w:rsid w:val="00403130"/>
    <w:rsid w:val="0040662E"/>
    <w:rsid w:val="004078FA"/>
    <w:rsid w:val="00422759"/>
    <w:rsid w:val="004252E0"/>
    <w:rsid w:val="004426CC"/>
    <w:rsid w:val="00442A55"/>
    <w:rsid w:val="004509E4"/>
    <w:rsid w:val="00461153"/>
    <w:rsid w:val="0047295A"/>
    <w:rsid w:val="00485F00"/>
    <w:rsid w:val="004A0FF6"/>
    <w:rsid w:val="004A1371"/>
    <w:rsid w:val="004A5CE2"/>
    <w:rsid w:val="004B7168"/>
    <w:rsid w:val="004C3B86"/>
    <w:rsid w:val="004D07E6"/>
    <w:rsid w:val="004D588D"/>
    <w:rsid w:val="004D6A8C"/>
    <w:rsid w:val="004F17E0"/>
    <w:rsid w:val="004F5762"/>
    <w:rsid w:val="00501E41"/>
    <w:rsid w:val="005141AE"/>
    <w:rsid w:val="0052558A"/>
    <w:rsid w:val="00531A57"/>
    <w:rsid w:val="00536942"/>
    <w:rsid w:val="00567BB2"/>
    <w:rsid w:val="00581DB8"/>
    <w:rsid w:val="005821E2"/>
    <w:rsid w:val="00587DFD"/>
    <w:rsid w:val="00593F10"/>
    <w:rsid w:val="005A0924"/>
    <w:rsid w:val="005A656B"/>
    <w:rsid w:val="005B0853"/>
    <w:rsid w:val="005B541E"/>
    <w:rsid w:val="005C1FB0"/>
    <w:rsid w:val="005E15A8"/>
    <w:rsid w:val="005F61B2"/>
    <w:rsid w:val="0062745D"/>
    <w:rsid w:val="00641E36"/>
    <w:rsid w:val="006611E5"/>
    <w:rsid w:val="00671039"/>
    <w:rsid w:val="00681F2B"/>
    <w:rsid w:val="006A7C8D"/>
    <w:rsid w:val="006B3EC2"/>
    <w:rsid w:val="006B4CBE"/>
    <w:rsid w:val="006D190A"/>
    <w:rsid w:val="006E0A28"/>
    <w:rsid w:val="006F1BB4"/>
    <w:rsid w:val="007022FB"/>
    <w:rsid w:val="00702657"/>
    <w:rsid w:val="00703BEC"/>
    <w:rsid w:val="00712770"/>
    <w:rsid w:val="00750244"/>
    <w:rsid w:val="0075036F"/>
    <w:rsid w:val="00760851"/>
    <w:rsid w:val="0077015C"/>
    <w:rsid w:val="00771CF6"/>
    <w:rsid w:val="00771F9E"/>
    <w:rsid w:val="007723D7"/>
    <w:rsid w:val="00773F5A"/>
    <w:rsid w:val="00792A79"/>
    <w:rsid w:val="00797609"/>
    <w:rsid w:val="007A0C3A"/>
    <w:rsid w:val="007A1B85"/>
    <w:rsid w:val="007A4E75"/>
    <w:rsid w:val="007A6E4C"/>
    <w:rsid w:val="007D0302"/>
    <w:rsid w:val="007D2C66"/>
    <w:rsid w:val="007F1C18"/>
    <w:rsid w:val="007F6D62"/>
    <w:rsid w:val="0082188E"/>
    <w:rsid w:val="00823915"/>
    <w:rsid w:val="0083080C"/>
    <w:rsid w:val="0083287B"/>
    <w:rsid w:val="00835BD5"/>
    <w:rsid w:val="00840F6D"/>
    <w:rsid w:val="008470BD"/>
    <w:rsid w:val="00866D36"/>
    <w:rsid w:val="008673B5"/>
    <w:rsid w:val="00874D07"/>
    <w:rsid w:val="00880589"/>
    <w:rsid w:val="00881BE1"/>
    <w:rsid w:val="00896B31"/>
    <w:rsid w:val="008A42E1"/>
    <w:rsid w:val="008C54F5"/>
    <w:rsid w:val="008F201F"/>
    <w:rsid w:val="008F4E58"/>
    <w:rsid w:val="00904367"/>
    <w:rsid w:val="0091575C"/>
    <w:rsid w:val="00927BC6"/>
    <w:rsid w:val="00934982"/>
    <w:rsid w:val="009356AC"/>
    <w:rsid w:val="0093696F"/>
    <w:rsid w:val="009446B4"/>
    <w:rsid w:val="00952CE0"/>
    <w:rsid w:val="009760B2"/>
    <w:rsid w:val="0098242E"/>
    <w:rsid w:val="00995A29"/>
    <w:rsid w:val="00997303"/>
    <w:rsid w:val="009A3C52"/>
    <w:rsid w:val="009C12BA"/>
    <w:rsid w:val="009E35C9"/>
    <w:rsid w:val="009F42E3"/>
    <w:rsid w:val="00A11575"/>
    <w:rsid w:val="00A171E5"/>
    <w:rsid w:val="00A174ED"/>
    <w:rsid w:val="00A32CB9"/>
    <w:rsid w:val="00A40C57"/>
    <w:rsid w:val="00A44F51"/>
    <w:rsid w:val="00A46F55"/>
    <w:rsid w:val="00A53B51"/>
    <w:rsid w:val="00A55172"/>
    <w:rsid w:val="00A82168"/>
    <w:rsid w:val="00A85085"/>
    <w:rsid w:val="00A8685C"/>
    <w:rsid w:val="00A904C3"/>
    <w:rsid w:val="00AA161A"/>
    <w:rsid w:val="00AA2EB8"/>
    <w:rsid w:val="00AB56A2"/>
    <w:rsid w:val="00AC4473"/>
    <w:rsid w:val="00AF7CFD"/>
    <w:rsid w:val="00B00EE0"/>
    <w:rsid w:val="00B03FAD"/>
    <w:rsid w:val="00B12585"/>
    <w:rsid w:val="00B26E26"/>
    <w:rsid w:val="00B32284"/>
    <w:rsid w:val="00B40AB8"/>
    <w:rsid w:val="00B6387C"/>
    <w:rsid w:val="00B80105"/>
    <w:rsid w:val="00B802CD"/>
    <w:rsid w:val="00B80695"/>
    <w:rsid w:val="00B82D91"/>
    <w:rsid w:val="00B90991"/>
    <w:rsid w:val="00B964B1"/>
    <w:rsid w:val="00B96FA7"/>
    <w:rsid w:val="00BA42E1"/>
    <w:rsid w:val="00BA630C"/>
    <w:rsid w:val="00BB4514"/>
    <w:rsid w:val="00BC14D3"/>
    <w:rsid w:val="00BC2423"/>
    <w:rsid w:val="00BD1FF0"/>
    <w:rsid w:val="00BE32D4"/>
    <w:rsid w:val="00BE3CDA"/>
    <w:rsid w:val="00BE6608"/>
    <w:rsid w:val="00BE696D"/>
    <w:rsid w:val="00C0013D"/>
    <w:rsid w:val="00C00DAD"/>
    <w:rsid w:val="00C05FCB"/>
    <w:rsid w:val="00C220E6"/>
    <w:rsid w:val="00C253EE"/>
    <w:rsid w:val="00C4167D"/>
    <w:rsid w:val="00C50B7B"/>
    <w:rsid w:val="00C62186"/>
    <w:rsid w:val="00C66000"/>
    <w:rsid w:val="00C800B8"/>
    <w:rsid w:val="00C832F3"/>
    <w:rsid w:val="00C8391F"/>
    <w:rsid w:val="00CA3300"/>
    <w:rsid w:val="00CD14D6"/>
    <w:rsid w:val="00CD1996"/>
    <w:rsid w:val="00CD4A07"/>
    <w:rsid w:val="00CE0383"/>
    <w:rsid w:val="00CE18DE"/>
    <w:rsid w:val="00CE55C5"/>
    <w:rsid w:val="00CE6B34"/>
    <w:rsid w:val="00CE78FB"/>
    <w:rsid w:val="00CF4FE1"/>
    <w:rsid w:val="00D10800"/>
    <w:rsid w:val="00D42AAF"/>
    <w:rsid w:val="00D53009"/>
    <w:rsid w:val="00D84114"/>
    <w:rsid w:val="00D94751"/>
    <w:rsid w:val="00DA3E3D"/>
    <w:rsid w:val="00DB43BE"/>
    <w:rsid w:val="00DB761C"/>
    <w:rsid w:val="00DD2764"/>
    <w:rsid w:val="00DE0C30"/>
    <w:rsid w:val="00DE7166"/>
    <w:rsid w:val="00DF45F1"/>
    <w:rsid w:val="00E06B6F"/>
    <w:rsid w:val="00E12781"/>
    <w:rsid w:val="00E24C5C"/>
    <w:rsid w:val="00E42F30"/>
    <w:rsid w:val="00E743BC"/>
    <w:rsid w:val="00E80F0C"/>
    <w:rsid w:val="00E83F03"/>
    <w:rsid w:val="00E841E7"/>
    <w:rsid w:val="00E91A79"/>
    <w:rsid w:val="00EA2ED8"/>
    <w:rsid w:val="00EA4C8C"/>
    <w:rsid w:val="00EB75C9"/>
    <w:rsid w:val="00EC3DD6"/>
    <w:rsid w:val="00EC3FEF"/>
    <w:rsid w:val="00ED2D07"/>
    <w:rsid w:val="00ED7D3B"/>
    <w:rsid w:val="00EF2005"/>
    <w:rsid w:val="00F153D3"/>
    <w:rsid w:val="00F210FB"/>
    <w:rsid w:val="00F36182"/>
    <w:rsid w:val="00F450F1"/>
    <w:rsid w:val="00F5154C"/>
    <w:rsid w:val="00F52B05"/>
    <w:rsid w:val="00F53C0B"/>
    <w:rsid w:val="00F72972"/>
    <w:rsid w:val="00F96B8B"/>
    <w:rsid w:val="00F97932"/>
    <w:rsid w:val="00FB7BC2"/>
    <w:rsid w:val="00FF0DE1"/>
    <w:rsid w:val="00FF12A2"/>
    <w:rsid w:val="00FF4CB3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CC8673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semiHidden/>
    <w:unhideWhenUsed/>
    <w:rsid w:val="00997303"/>
    <w:rPr>
      <w:color w:val="800080" w:themeColor="followedHyperlink"/>
      <w:u w:val="single"/>
    </w:rPr>
  </w:style>
  <w:style w:type="table" w:styleId="TableGrid">
    <w:name w:val="Table Grid"/>
    <w:basedOn w:val="TableNormal"/>
    <w:rsid w:val="00A85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40F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ai/ai-for-earth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microsoft.com/en-us/corporate-responsibility/sustainability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platform.openai.com/docs/api-reference/chat/object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sustainability.googl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about-aws/sustainability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 Nika</cp:lastModifiedBy>
  <cp:revision>2</cp:revision>
  <cp:lastPrinted>2017-03-29T23:27:00Z</cp:lastPrinted>
  <dcterms:created xsi:type="dcterms:W3CDTF">2023-12-07T02:33:00Z</dcterms:created>
  <dcterms:modified xsi:type="dcterms:W3CDTF">2023-12-07T02:33:00Z</dcterms:modified>
</cp:coreProperties>
</file>